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04F7" w:rsidRPr="00356AB2" w:rsidRDefault="00003A81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356AB2">
        <w:rPr>
          <w:rFonts w:ascii="Times New Roman" w:eastAsia="Times New Roman" w:hAnsi="Times New Roman" w:cs="Times New Roman"/>
          <w:b/>
          <w:sz w:val="32"/>
          <w:szCs w:val="32"/>
        </w:rPr>
        <w:t>УВАЖАЕМЫЕ РОДИТЕЛИ!</w:t>
      </w:r>
    </w:p>
    <w:p w:rsidR="008704F7" w:rsidRPr="00356AB2" w:rsidRDefault="00003A81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356AB2">
        <w:rPr>
          <w:rFonts w:ascii="Times New Roman" w:eastAsia="Times New Roman" w:hAnsi="Times New Roman" w:cs="Times New Roman"/>
          <w:b/>
          <w:sz w:val="32"/>
          <w:szCs w:val="32"/>
        </w:rPr>
        <w:t xml:space="preserve">Просим вас принять участие </w:t>
      </w:r>
      <w:proofErr w:type="gramStart"/>
      <w:r w:rsidRPr="00356AB2">
        <w:rPr>
          <w:rFonts w:ascii="Times New Roman" w:eastAsia="Times New Roman" w:hAnsi="Times New Roman" w:cs="Times New Roman"/>
          <w:b/>
          <w:sz w:val="32"/>
          <w:szCs w:val="32"/>
        </w:rPr>
        <w:t>в</w:t>
      </w:r>
      <w:proofErr w:type="gramEnd"/>
    </w:p>
    <w:p w:rsidR="008704F7" w:rsidRPr="00356AB2" w:rsidRDefault="00003A81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proofErr w:type="gramStart"/>
      <w:r w:rsidRPr="00356AB2">
        <w:rPr>
          <w:rFonts w:ascii="Times New Roman" w:eastAsia="Times New Roman" w:hAnsi="Times New Roman" w:cs="Times New Roman"/>
          <w:b/>
          <w:sz w:val="32"/>
          <w:szCs w:val="32"/>
        </w:rPr>
        <w:t>ОПРОСЕ</w:t>
      </w:r>
      <w:proofErr w:type="gramEnd"/>
    </w:p>
    <w:p w:rsidR="008704F7" w:rsidRPr="00356AB2" w:rsidRDefault="00003A81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356AB2">
        <w:rPr>
          <w:rFonts w:ascii="Times New Roman" w:eastAsia="Times New Roman" w:hAnsi="Times New Roman" w:cs="Times New Roman"/>
          <w:b/>
          <w:sz w:val="32"/>
          <w:szCs w:val="32"/>
        </w:rPr>
        <w:t xml:space="preserve"> о качестве условий оказания услуг </w:t>
      </w:r>
    </w:p>
    <w:p w:rsidR="00356AB2" w:rsidRPr="00356AB2" w:rsidRDefault="00EA3A2E">
      <w:pPr>
        <w:jc w:val="center"/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</w:pPr>
      <w:r w:rsidRPr="00356AB2">
        <w:rPr>
          <w:rFonts w:ascii="Times New Roman" w:eastAsia="Times New Roman" w:hAnsi="Times New Roman" w:cs="Times New Roman"/>
          <w:b/>
          <w:sz w:val="32"/>
          <w:szCs w:val="32"/>
        </w:rPr>
        <w:t>МБОУ «Саянская СОШ»</w:t>
      </w:r>
      <w:r w:rsidR="00356AB2" w:rsidRPr="00356AB2"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  <w:t xml:space="preserve"> </w:t>
      </w:r>
    </w:p>
    <w:p w:rsidR="008704F7" w:rsidRPr="00356AB2" w:rsidRDefault="00356AB2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356AB2"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  <w:t xml:space="preserve">Опрос проводится исключительно в электронном виде, через Интернет, на платформе </w:t>
      </w:r>
      <w:proofErr w:type="spellStart"/>
      <w:r w:rsidRPr="00356AB2"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  <w:t>Google</w:t>
      </w:r>
      <w:proofErr w:type="spellEnd"/>
      <w:r w:rsidRPr="00356AB2"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  <w:t xml:space="preserve"> </w:t>
      </w:r>
      <w:proofErr w:type="spellStart"/>
      <w:r w:rsidRPr="00356AB2"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  <w:t>Forms</w:t>
      </w:r>
      <w:proofErr w:type="spellEnd"/>
      <w:r w:rsidRPr="00356AB2"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  <w:t>.</w:t>
      </w:r>
    </w:p>
    <w:p w:rsidR="00356AB2" w:rsidRPr="00356AB2" w:rsidRDefault="00356AB2" w:rsidP="00356AB2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356AB2">
        <w:rPr>
          <w:rFonts w:ascii="Times New Roman" w:eastAsia="Times New Roman" w:hAnsi="Times New Roman" w:cs="Times New Roman"/>
          <w:sz w:val="32"/>
          <w:szCs w:val="32"/>
        </w:rPr>
        <w:t>Пройти опрос вы можете:</w:t>
      </w:r>
    </w:p>
    <w:p w:rsidR="00356AB2" w:rsidRPr="00356AB2" w:rsidRDefault="00356AB2" w:rsidP="00356AB2">
      <w:pPr>
        <w:rPr>
          <w:rFonts w:ascii="Times New Roman" w:eastAsia="Times New Roman" w:hAnsi="Times New Roman" w:cs="Times New Roman"/>
          <w:sz w:val="32"/>
          <w:szCs w:val="32"/>
        </w:rPr>
      </w:pPr>
      <w:r w:rsidRPr="00356AB2">
        <w:rPr>
          <w:rFonts w:ascii="Times New Roman" w:eastAsia="Times New Roman" w:hAnsi="Times New Roman" w:cs="Times New Roman"/>
          <w:sz w:val="32"/>
          <w:szCs w:val="32"/>
        </w:rPr>
        <w:t>1) В нашей организации</w:t>
      </w:r>
      <w:r w:rsidRPr="00356AB2"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  <w:t xml:space="preserve"> (Если вы </w:t>
      </w:r>
      <w:proofErr w:type="gramStart"/>
      <w:r w:rsidRPr="00356AB2"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  <w:t>испытываете проблемы</w:t>
      </w:r>
      <w:proofErr w:type="gramEnd"/>
      <w:r w:rsidRPr="00356AB2"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  <w:t xml:space="preserve"> с доступом в Интернет, можно прийти к нам и заполнить анкету на школьном компьютере с доступом в Интернет). </w:t>
      </w:r>
    </w:p>
    <w:p w:rsidR="00356AB2" w:rsidRDefault="00356AB2" w:rsidP="00356AB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eastAsia="ru-RU"/>
        </w:rPr>
      </w:pPr>
      <w:bookmarkStart w:id="0" w:name="_heading=h.gjdgxs" w:colFirst="0" w:colLast="0"/>
      <w:bookmarkEnd w:id="0"/>
      <w:r w:rsidRPr="00356AB2">
        <w:rPr>
          <w:rFonts w:ascii="Times New Roman" w:eastAsia="Times New Roman" w:hAnsi="Times New Roman" w:cs="Times New Roman"/>
          <w:sz w:val="32"/>
          <w:szCs w:val="32"/>
        </w:rPr>
        <w:t>2) На нашем сайте: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  </w:t>
      </w:r>
      <w:hyperlink r:id="rId6" w:history="1">
        <w:r w:rsidRPr="00EA3A2E">
          <w:rPr>
            <w:rFonts w:ascii="Times New Roman" w:hAnsi="Times New Roman" w:cs="Times New Roman"/>
            <w:color w:val="0000FF"/>
            <w:sz w:val="24"/>
            <w:szCs w:val="24"/>
            <w:u w:val="single"/>
            <w:lang w:eastAsia="ru-RU"/>
          </w:rPr>
          <w:t>www.Саянская-школа.Краснотуранобр.рф</w:t>
        </w:r>
      </w:hyperlink>
      <w:r w:rsidRPr="00356AB2">
        <w:rPr>
          <w:rFonts w:ascii="Times New Roman" w:eastAsia="Times New Roman" w:hAnsi="Times New Roman" w:cs="Times New Roman"/>
          <w:color w:val="222222"/>
          <w:sz w:val="24"/>
          <w:szCs w:val="24"/>
          <w:lang w:eastAsia="ru-RU"/>
        </w:rPr>
        <w:t xml:space="preserve"> </w:t>
      </w:r>
    </w:p>
    <w:p w:rsidR="00356AB2" w:rsidRPr="00356AB2" w:rsidRDefault="00356AB2" w:rsidP="00356AB2">
      <w:pPr>
        <w:shd w:val="clear" w:color="auto" w:fill="FFFFFF"/>
        <w:spacing w:after="0" w:line="240" w:lineRule="auto"/>
        <w:ind w:firstLine="560"/>
        <w:jc w:val="both"/>
        <w:rPr>
          <w:rFonts w:ascii="Arial" w:eastAsia="Times New Roman" w:hAnsi="Arial" w:cs="Arial"/>
          <w:color w:val="000000"/>
          <w:sz w:val="32"/>
          <w:szCs w:val="32"/>
          <w:lang w:eastAsia="ru-RU"/>
        </w:rPr>
      </w:pPr>
      <w:r w:rsidRPr="00356AB2"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  <w:t>Ссылка на анкету для прохождения опроса:</w:t>
      </w:r>
    </w:p>
    <w:p w:rsidR="00356AB2" w:rsidRPr="00356AB2" w:rsidRDefault="00356AB2" w:rsidP="00356AB2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  <w:lang w:eastAsia="ru-RU"/>
        </w:rPr>
      </w:pPr>
    </w:p>
    <w:p w:rsidR="00356AB2" w:rsidRPr="00EA3A2E" w:rsidRDefault="00356AB2" w:rsidP="00356AB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000000"/>
          <w:sz w:val="19"/>
          <w:szCs w:val="19"/>
          <w:lang w:eastAsia="ru-RU"/>
        </w:rPr>
      </w:pPr>
      <w:hyperlink r:id="rId7" w:history="1">
        <w:r w:rsidRPr="00EA3A2E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ru-RU"/>
          </w:rPr>
          <w:t>https://forms.gle/ja86fWcMHF8e2v6b6</w:t>
        </w:r>
      </w:hyperlink>
      <w:r w:rsidRPr="00EA3A2E">
        <w:rPr>
          <w:rFonts w:ascii="Times New Roman" w:eastAsia="Times New Roman" w:hAnsi="Times New Roman" w:cs="Times New Roman"/>
          <w:color w:val="222222"/>
          <w:sz w:val="24"/>
          <w:szCs w:val="24"/>
          <w:lang w:eastAsia="ru-RU"/>
        </w:rPr>
        <w:t>  </w:t>
      </w:r>
    </w:p>
    <w:p w:rsidR="00356AB2" w:rsidRPr="00EA3A2E" w:rsidRDefault="00356AB2" w:rsidP="00356A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356AB2" w:rsidRPr="00356AB2" w:rsidRDefault="00356AB2" w:rsidP="00356AB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000000"/>
          <w:sz w:val="32"/>
          <w:szCs w:val="32"/>
          <w:lang w:eastAsia="ru-RU"/>
        </w:rPr>
      </w:pPr>
      <w:r w:rsidRPr="00356AB2"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  <w:t xml:space="preserve">Убедительно просим вас перейти по этой ссылке и ответить на все вопросы анкеты. </w:t>
      </w:r>
    </w:p>
    <w:p w:rsidR="00356AB2" w:rsidRPr="00356AB2" w:rsidRDefault="00356AB2" w:rsidP="00356AB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000000"/>
          <w:sz w:val="32"/>
          <w:szCs w:val="32"/>
          <w:lang w:eastAsia="ru-RU"/>
        </w:rPr>
      </w:pPr>
      <w:r w:rsidRPr="00356AB2"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  <w:t xml:space="preserve">Анкету можно заполнять не только на персональных компьютерах и ноутбуках, но и на </w:t>
      </w:r>
      <w:r w:rsidRPr="00356AB2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eastAsia="ru-RU"/>
        </w:rPr>
        <w:t>смартфонах</w:t>
      </w:r>
      <w:r w:rsidRPr="00356AB2"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  <w:t xml:space="preserve"> и </w:t>
      </w:r>
      <w:proofErr w:type="gramStart"/>
      <w:r w:rsidRPr="00356AB2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eastAsia="ru-RU"/>
        </w:rPr>
        <w:t>планшетах</w:t>
      </w:r>
      <w:proofErr w:type="gramEnd"/>
      <w:r w:rsidRPr="00356AB2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eastAsia="ru-RU"/>
        </w:rPr>
        <w:t xml:space="preserve"> </w:t>
      </w:r>
      <w:r w:rsidRPr="00356AB2"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  <w:t>как по ссылке, так и через QR-код, который может считать мобильное устройство при помощи камеры. </w:t>
      </w:r>
    </w:p>
    <w:p w:rsidR="00356AB2" w:rsidRPr="00356AB2" w:rsidRDefault="00356AB2" w:rsidP="00356AB2">
      <w:pPr>
        <w:rPr>
          <w:rFonts w:ascii="Times New Roman" w:eastAsia="Times New Roman" w:hAnsi="Times New Roman" w:cs="Times New Roman"/>
          <w:sz w:val="32"/>
          <w:szCs w:val="32"/>
        </w:rPr>
      </w:pPr>
      <w:bookmarkStart w:id="1" w:name="_heading=h.lzl9z9o004u3" w:colFirst="0" w:colLast="0"/>
      <w:bookmarkEnd w:id="1"/>
      <w:r w:rsidRPr="00356AB2">
        <w:rPr>
          <w:rFonts w:ascii="Times New Roman" w:eastAsia="Times New Roman" w:hAnsi="Times New Roman" w:cs="Times New Roman"/>
          <w:sz w:val="32"/>
          <w:szCs w:val="32"/>
        </w:rPr>
        <w:t xml:space="preserve">3) Отсканировав вашим мобильным устройством QR-код </w:t>
      </w:r>
    </w:p>
    <w:p w:rsidR="00356AB2" w:rsidRPr="00742560" w:rsidRDefault="00356AB2" w:rsidP="00356AB2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noProof/>
          <w:sz w:val="32"/>
          <w:szCs w:val="32"/>
          <w:lang w:eastAsia="ru-RU"/>
        </w:rPr>
        <w:drawing>
          <wp:inline distT="0" distB="0" distL="0" distR="0" wp14:anchorId="5E0AFE74" wp14:editId="66D09250">
            <wp:extent cx="1222844" cy="122284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583" cy="1232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6AB2" w:rsidRPr="00356AB2" w:rsidRDefault="00356AB2" w:rsidP="00356AB2">
      <w:pPr>
        <w:spacing w:after="1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356AB2">
        <w:rPr>
          <w:rFonts w:ascii="Times New Roman" w:eastAsia="Times New Roman" w:hAnsi="Times New Roman" w:cs="Times New Roman"/>
          <w:sz w:val="32"/>
          <w:szCs w:val="32"/>
        </w:rPr>
        <w:t xml:space="preserve">Для считывания QR-кода необходимо мобильное устройство (смартфон или планшет) под управлением </w:t>
      </w:r>
      <w:proofErr w:type="spellStart"/>
      <w:r w:rsidRPr="00356AB2">
        <w:rPr>
          <w:rFonts w:ascii="Times New Roman" w:eastAsia="Times New Roman" w:hAnsi="Times New Roman" w:cs="Times New Roman"/>
          <w:sz w:val="32"/>
          <w:szCs w:val="32"/>
        </w:rPr>
        <w:t>Android</w:t>
      </w:r>
      <w:proofErr w:type="spellEnd"/>
      <w:r w:rsidRPr="00356AB2"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proofErr w:type="spellStart"/>
      <w:r w:rsidRPr="00356AB2">
        <w:rPr>
          <w:rFonts w:ascii="Times New Roman" w:eastAsia="Times New Roman" w:hAnsi="Times New Roman" w:cs="Times New Roman"/>
          <w:sz w:val="32"/>
          <w:szCs w:val="32"/>
        </w:rPr>
        <w:t>iOS</w:t>
      </w:r>
      <w:proofErr w:type="spellEnd"/>
      <w:r w:rsidRPr="00356AB2">
        <w:rPr>
          <w:rFonts w:ascii="Times New Roman" w:eastAsia="Times New Roman" w:hAnsi="Times New Roman" w:cs="Times New Roman"/>
          <w:sz w:val="32"/>
          <w:szCs w:val="32"/>
        </w:rPr>
        <w:t xml:space="preserve"> или </w:t>
      </w:r>
      <w:proofErr w:type="spellStart"/>
      <w:r w:rsidRPr="00356AB2">
        <w:rPr>
          <w:rFonts w:ascii="Times New Roman" w:eastAsia="Times New Roman" w:hAnsi="Times New Roman" w:cs="Times New Roman"/>
          <w:sz w:val="32"/>
          <w:szCs w:val="32"/>
        </w:rPr>
        <w:t>Windows</w:t>
      </w:r>
      <w:proofErr w:type="spellEnd"/>
      <w:r w:rsidRPr="00356AB2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 w:rsidRPr="00356AB2">
        <w:rPr>
          <w:rFonts w:ascii="Times New Roman" w:eastAsia="Times New Roman" w:hAnsi="Times New Roman" w:cs="Times New Roman"/>
          <w:sz w:val="32"/>
          <w:szCs w:val="32"/>
        </w:rPr>
        <w:t>Phone</w:t>
      </w:r>
      <w:proofErr w:type="spellEnd"/>
      <w:r w:rsidRPr="00356AB2">
        <w:rPr>
          <w:rFonts w:ascii="Times New Roman" w:eastAsia="Times New Roman" w:hAnsi="Times New Roman" w:cs="Times New Roman"/>
          <w:sz w:val="32"/>
          <w:szCs w:val="32"/>
        </w:rPr>
        <w:t xml:space="preserve">, оснащенное камерой. </w:t>
      </w:r>
    </w:p>
    <w:p w:rsidR="00356AB2" w:rsidRPr="00356AB2" w:rsidRDefault="00356AB2" w:rsidP="00356AB2">
      <w:pPr>
        <w:spacing w:after="1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356AB2">
        <w:rPr>
          <w:rFonts w:ascii="Times New Roman" w:eastAsia="Times New Roman" w:hAnsi="Times New Roman" w:cs="Times New Roman"/>
          <w:sz w:val="32"/>
          <w:szCs w:val="32"/>
        </w:rPr>
        <w:t xml:space="preserve"> Для считывания мы рекомендуем использовать приложение  “Яндекс”, которое можно скачать для любого из устройств. В меню приложения есть пункт «Сканер QR-кода», который активирует возможность сканировать </w:t>
      </w:r>
      <w:r w:rsidRPr="00356AB2">
        <w:rPr>
          <w:rFonts w:ascii="Times New Roman" w:eastAsia="Times New Roman" w:hAnsi="Times New Roman" w:cs="Times New Roman"/>
          <w:sz w:val="32"/>
          <w:szCs w:val="32"/>
        </w:rPr>
        <w:lastRenderedPageBreak/>
        <w:t xml:space="preserve">код. После сканирования вам нужно будет перейти по ссылке и заполнить анкету. </w:t>
      </w:r>
    </w:p>
    <w:p w:rsidR="00356AB2" w:rsidRPr="00356AB2" w:rsidRDefault="00356AB2" w:rsidP="00356AB2">
      <w:pPr>
        <w:spacing w:after="120"/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:rsidR="00356AB2" w:rsidRPr="00356AB2" w:rsidRDefault="00356AB2" w:rsidP="00356AB2">
      <w:pPr>
        <w:pStyle w:val="ac"/>
        <w:shd w:val="clear" w:color="auto" w:fill="FFFFFF"/>
        <w:spacing w:after="0"/>
        <w:ind w:firstLine="560"/>
        <w:jc w:val="both"/>
        <w:rPr>
          <w:rFonts w:ascii="Arial" w:eastAsia="Times New Roman" w:hAnsi="Arial" w:cs="Arial"/>
          <w:color w:val="000000"/>
          <w:sz w:val="32"/>
          <w:szCs w:val="32"/>
          <w:lang w:eastAsia="ru-RU"/>
        </w:rPr>
      </w:pPr>
      <w:r w:rsidRPr="00356AB2">
        <w:rPr>
          <w:rFonts w:eastAsia="Times New Roman"/>
          <w:b/>
          <w:sz w:val="32"/>
          <w:szCs w:val="32"/>
        </w:rPr>
        <w:t xml:space="preserve">ДЛЯ ЗАПОЛНЕНИЯ АНКЕТЫ ВАШЕ УСТРОЙСТВО ОБЯЗАТЕЛЬНО ДОЛЖНО БЫТЬ ПОДКЛЮЧЕНО К СЕТИ ИНТЕРНЕТ  </w:t>
      </w:r>
    </w:p>
    <w:p w:rsidR="00161682" w:rsidRPr="00356AB2" w:rsidRDefault="00161682" w:rsidP="00161682">
      <w:pPr>
        <w:shd w:val="clear" w:color="auto" w:fill="FFFFFF"/>
        <w:spacing w:line="240" w:lineRule="auto"/>
        <w:jc w:val="center"/>
        <w:rPr>
          <w:rFonts w:ascii="Arial" w:eastAsia="Times New Roman" w:hAnsi="Arial" w:cs="Arial"/>
          <w:color w:val="000000"/>
          <w:sz w:val="32"/>
          <w:szCs w:val="32"/>
          <w:lang w:eastAsia="ru-RU"/>
        </w:rPr>
      </w:pPr>
      <w:r w:rsidRPr="00356AB2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eastAsia="ru-RU"/>
        </w:rPr>
        <w:t>Ссылка на опрос будет активна до 22:00 20 апреля 2020 года</w:t>
      </w:r>
      <w:r w:rsidRPr="00356AB2"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  <w:t>. </w:t>
      </w:r>
    </w:p>
    <w:p w:rsidR="00161682" w:rsidRDefault="00161682" w:rsidP="00161682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</w:pPr>
      <w:r w:rsidRPr="00356AB2"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  <w:t>После этого ответы не будут приниматься</w:t>
      </w:r>
      <w:r w:rsidR="00356AB2"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  <w:t>,</w:t>
      </w:r>
      <w:r w:rsidRPr="00356AB2"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  <w:t xml:space="preserve"> и опрос будет завершён. </w:t>
      </w:r>
    </w:p>
    <w:p w:rsidR="00356AB2" w:rsidRPr="00356AB2" w:rsidRDefault="00356AB2" w:rsidP="00161682">
      <w:pPr>
        <w:shd w:val="clear" w:color="auto" w:fill="FFFFFF"/>
        <w:spacing w:line="240" w:lineRule="auto"/>
        <w:jc w:val="center"/>
        <w:rPr>
          <w:rFonts w:ascii="Arial" w:eastAsia="Times New Roman" w:hAnsi="Arial" w:cs="Arial"/>
          <w:color w:val="000000"/>
          <w:sz w:val="32"/>
          <w:szCs w:val="32"/>
          <w:lang w:eastAsia="ru-RU"/>
        </w:rPr>
      </w:pPr>
      <w:r>
        <w:rPr>
          <w:rFonts w:ascii="Times New Roman" w:eastAsia="Times New Roman" w:hAnsi="Times New Roman" w:cs="Times New Roman"/>
          <w:color w:val="222222"/>
          <w:sz w:val="32"/>
          <w:szCs w:val="32"/>
          <w:lang w:eastAsia="ru-RU"/>
        </w:rPr>
        <w:t xml:space="preserve"> СПАСИБО ЗА СОТРУДНИЧЕСТВО!!!</w:t>
      </w:r>
    </w:p>
    <w:p w:rsidR="00161682" w:rsidRPr="00356AB2" w:rsidRDefault="00161682" w:rsidP="00161682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bookmarkStart w:id="2" w:name="_GoBack"/>
      <w:bookmarkEnd w:id="2"/>
    </w:p>
    <w:sectPr w:rsidR="00161682" w:rsidRPr="00356AB2">
      <w:pgSz w:w="11906" w:h="16838"/>
      <w:pgMar w:top="720" w:right="720" w:bottom="720" w:left="72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NzY1sjAzMjUxMzNU0lEKTi0uzszPAykwrAUA66qYjiwAAAA="/>
  </w:docVars>
  <w:rsids>
    <w:rsidRoot w:val="008704F7"/>
    <w:rsid w:val="00003A81"/>
    <w:rsid w:val="00161682"/>
    <w:rsid w:val="00356AB2"/>
    <w:rsid w:val="00742560"/>
    <w:rsid w:val="008704F7"/>
    <w:rsid w:val="00991815"/>
    <w:rsid w:val="00EA3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5">
    <w:name w:val="annotation reference"/>
    <w:basedOn w:val="a0"/>
    <w:uiPriority w:val="99"/>
    <w:semiHidden/>
    <w:unhideWhenUsed/>
    <w:rsid w:val="008523CA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8523CA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8523CA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8523CA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8523CA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A3A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A3A2E"/>
    <w:rPr>
      <w:rFonts w:ascii="Tahoma" w:hAnsi="Tahoma" w:cs="Tahoma"/>
      <w:sz w:val="16"/>
      <w:szCs w:val="16"/>
    </w:rPr>
  </w:style>
  <w:style w:type="paragraph" w:styleId="ac">
    <w:name w:val="Normal (Web)"/>
    <w:basedOn w:val="a"/>
    <w:uiPriority w:val="99"/>
    <w:semiHidden/>
    <w:unhideWhenUsed/>
    <w:rsid w:val="00EA3A2E"/>
    <w:rPr>
      <w:rFonts w:ascii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5">
    <w:name w:val="annotation reference"/>
    <w:basedOn w:val="a0"/>
    <w:uiPriority w:val="99"/>
    <w:semiHidden/>
    <w:unhideWhenUsed/>
    <w:rsid w:val="008523CA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8523CA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8523CA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8523CA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8523CA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A3A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A3A2E"/>
    <w:rPr>
      <w:rFonts w:ascii="Tahoma" w:hAnsi="Tahoma" w:cs="Tahoma"/>
      <w:sz w:val="16"/>
      <w:szCs w:val="16"/>
    </w:rPr>
  </w:style>
  <w:style w:type="paragraph" w:styleId="ac">
    <w:name w:val="Normal (Web)"/>
    <w:basedOn w:val="a"/>
    <w:uiPriority w:val="99"/>
    <w:semiHidden/>
    <w:unhideWhenUsed/>
    <w:rsid w:val="00EA3A2E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790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hyperlink" Target="https://mail.yandex.ru/re.jsx?h=a,g582kLejTYmPYQIMTsY0Xg&amp;l=aHR0cHM6Ly9mb3Jtcy5nbGUvamE4NmZXY01IRjhlMnY2YjY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&#1057;&#1072;&#1103;&#1085;&#1089;&#1082;&#1072;&#1103;-&#1096;&#1082;&#1086;&#1083;&#1072;.&#1050;&#1088;&#1072;&#1089;&#1085;&#1086;&#1090;&#1091;&#1088;&#1072;&#1085;&#1086;&#1073;&#1088;.&#1088;&#1092;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zWwAh8ma/6yCY7aqy+he/CkEakw==">AMUW2mX1ZKhZnNd2Zik3PQ8pt9Hlch6bozaybvUjLMBbOsCqfmAaQLdMiDoNig4xEmkPW4jBmHNxFOUJq4/2z2ctg2EzhjV/6ABZDH7qINkJE0aep9ulF8+sGRvbcYJJ+N+J88nmsVz+tUSK/QjHUwcScF2hKm+NKyK+aZGM4yGrQbl2+AJl5R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</Company>
  <LinksUpToDate>false</LinksUpToDate>
  <CharactersWithSpaces>17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негов Дмитрий Викторович</dc:creator>
  <cp:lastModifiedBy>dstepurka@outlook.com</cp:lastModifiedBy>
  <cp:revision>6</cp:revision>
  <dcterms:created xsi:type="dcterms:W3CDTF">2020-03-23T12:03:00Z</dcterms:created>
  <dcterms:modified xsi:type="dcterms:W3CDTF">2020-04-03T02:31:00Z</dcterms:modified>
</cp:coreProperties>
</file>